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528EBBA4" w:rsidR="003F493D" w:rsidRPr="00226721" w:rsidRDefault="003F493D" w:rsidP="00774EDA">
      <w:pPr>
        <w:ind w:left="1170"/>
        <w:jc w:val="center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DCB2C9B" w14:textId="48C15E97" w:rsidR="00774EDA" w:rsidRPr="00774EDA" w:rsidRDefault="00304BA4" w:rsidP="00774EDA">
      <w:pPr>
        <w:jc w:val="center"/>
        <w:rPr>
          <w:rFonts w:asciiTheme="minorHAnsi" w:hAnsiTheme="minorHAnsi"/>
          <w:b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774EDA">
        <w:rPr>
          <w:rFonts w:asciiTheme="minorHAnsi" w:hAnsiTheme="minorHAnsi"/>
          <w:b/>
          <w:sz w:val="28"/>
          <w:szCs w:val="28"/>
        </w:rPr>
        <w:t>–</w:t>
      </w:r>
      <w:r w:rsidR="00AF695B">
        <w:rPr>
          <w:rFonts w:asciiTheme="minorHAnsi" w:hAnsiTheme="minorHAnsi"/>
          <w:b/>
          <w:sz w:val="28"/>
          <w:szCs w:val="28"/>
        </w:rPr>
        <w:t xml:space="preserve"> </w:t>
      </w:r>
      <w:r w:rsidR="00774EDA">
        <w:rPr>
          <w:rFonts w:asciiTheme="minorHAnsi" w:hAnsiTheme="minorHAnsi"/>
          <w:b/>
          <w:sz w:val="28"/>
          <w:szCs w:val="28"/>
        </w:rPr>
        <w:t>Physical education</w:t>
      </w:r>
    </w:p>
    <w:p w14:paraId="6541B6B3" w14:textId="66F26307" w:rsidR="007B2005" w:rsidRPr="00CC1469" w:rsidRDefault="00BE0833" w:rsidP="00774EDA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FC3F6E2" w14:textId="2003F305" w:rsidR="006A408C" w:rsidRDefault="009C4363" w:rsidP="00774EDA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D943EA">
        <w:t xml:space="preserve">11, </w:t>
      </w:r>
      <w:r w:rsidR="00A80B04">
        <w:t>2026-27</w:t>
      </w:r>
    </w:p>
    <w:p w14:paraId="0BE307DC" w14:textId="3DBFA571" w:rsidR="003E53CF" w:rsidRPr="00CD278C" w:rsidRDefault="00AA0F7F" w:rsidP="00774EDA">
      <w:pPr>
        <w:ind w:right="639" w:firstLine="720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1033C7" w14:textId="6D304C58" w:rsidR="00597516" w:rsidRPr="00B52C9E" w:rsidRDefault="00CB1C5C" w:rsidP="00CB1C5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MI / Dos &amp; Don’ts / Students’ Wellbeing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Understanding BMI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Healthy habits and lifestyle choices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udents’ wellbeing awareness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68868D6" w14:textId="6D1AAD2D" w:rsidR="00597516" w:rsidRPr="00CB1C5C" w:rsidRDefault="00CB1C5C" w:rsidP="00CB1C5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MI / Dos &amp; Don’ts / Students’ Wellbeing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Understanding BMI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Healthy habits and lifestyle choices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udents’ wellbeing awareness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815DCA4" w14:textId="4B2A70A1" w:rsidR="00597516" w:rsidRPr="00CB1C5C" w:rsidRDefault="00CB1C5C" w:rsidP="00CB1C5C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itness Components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rength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peed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lexibility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Endurance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16A9C043" w14:textId="5D69CCE7" w:rsidR="00597516" w:rsidRPr="00B52C9E" w:rsidRDefault="00CB1C5C" w:rsidP="00CB1C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sic Fitness Assessment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itness testing activities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Performance observation</w:t>
            </w:r>
            <w:r w:rsidRPr="00CB1C5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elf-assessment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6C3F01CF" w14:textId="30269AFC" w:rsidR="008B13CE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sketball – Basic Skills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ady position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Ball handling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Basic movement skills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490C6828" w14:textId="3146D7BC" w:rsidR="00597516" w:rsidRPr="00B52C9E" w:rsidRDefault="00CB1C5C" w:rsidP="00EF55B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sketball – Passing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Chest pass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Bounce pass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Partner passing drills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151ED00" w14:textId="771FE2E9" w:rsidR="00597516" w:rsidRPr="00B52C9E" w:rsidRDefault="00CB1C5C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sketball – Dribbling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Control dribbling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Speed dribbling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Direction change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C15D17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413D77C3" w:rsidR="00F318D9" w:rsidRPr="00F318D9" w:rsidRDefault="00F318D9" w:rsidP="00C15D17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AC4DA17" w14:textId="441A99DC" w:rsidR="00C34D44" w:rsidRPr="00C15D17" w:rsidRDefault="00CB1C5C" w:rsidP="00EF55B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sketball – Shooting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Set shot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Lay-up practice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Target shooting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1134988A" w14:textId="0825559D" w:rsidR="00597516" w:rsidRPr="00C15D17" w:rsidRDefault="00CB1C5C" w:rsidP="00EF55B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ootball – Basic Skills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Ball control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Dribbling basics</w:t>
            </w:r>
            <w:r w:rsidRPr="00CB1C5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Footwork</w:t>
            </w: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38DF17C9" w:rsidR="00597516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otball – Passing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hort pass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Long pass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 drills</w:t>
            </w:r>
          </w:p>
        </w:tc>
        <w:tc>
          <w:tcPr>
            <w:tcW w:w="2700" w:type="dxa"/>
          </w:tcPr>
          <w:p w14:paraId="078126C8" w14:textId="6E2C36E3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5B36A99" w14:textId="60647D95" w:rsidR="00BA3823" w:rsidRPr="00B52C9E" w:rsidRDefault="00CB1C5C" w:rsidP="00EF55B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Football – Shooting</w:t>
            </w:r>
            <w:r w:rsidRPr="00CB1C5C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  <w:t>• Kicking technique</w:t>
            </w:r>
            <w:r w:rsidRPr="00CB1C5C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  <w:t>• Target shooting</w:t>
            </w:r>
            <w:r w:rsidRPr="00CB1C5C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  <w:t>• Power and contr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ol</w:t>
            </w: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D5DF08A" w14:textId="52F8CCB4" w:rsidR="00E73F38" w:rsidRPr="00B52C9E" w:rsidRDefault="00CB1C5C" w:rsidP="00EF55B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otball – Heading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Heading techniqu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Timing and positioning</w:t>
            </w: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A1E10AC" w14:textId="6A9F92EC" w:rsidR="00597516" w:rsidRPr="00B52C9E" w:rsidRDefault="00CB1C5C" w:rsidP="00EF55B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otball – Free Kick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Positioning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Accuracy practic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Game situations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9925E82" w14:textId="19F83E27" w:rsidR="008464BA" w:rsidRPr="00B52C9E" w:rsidRDefault="00CB1C5C" w:rsidP="00EF55B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otball – Match Play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Team coordination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Rules application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Match situations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C15D17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C15D17" w:rsidRDefault="00C15D17" w:rsidP="00C15D1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Arabic Benchmark Assessment (Years 4-10)</w:t>
            </w:r>
          </w:p>
          <w:p w14:paraId="26516DDA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4/1 – 8/1</w:t>
            </w:r>
          </w:p>
          <w:p w14:paraId="73D9BEFD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380F031" w14:textId="1DDC50FC" w:rsidR="00C15D17" w:rsidRPr="00EF55B3" w:rsidRDefault="00CB1C5C" w:rsidP="00EF55B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Fitness Training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Circuit exercises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Strength activities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Endurance training</w:t>
            </w:r>
          </w:p>
        </w:tc>
        <w:tc>
          <w:tcPr>
            <w:tcW w:w="2520" w:type="dxa"/>
          </w:tcPr>
          <w:p w14:paraId="308E3060" w14:textId="14207564" w:rsidR="00C15D17" w:rsidRPr="009C147A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14:paraId="2DF4D8D2" w14:textId="1DF48D50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C15D17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C15D17" w:rsidRPr="0078026B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AE5DA4B" w14:textId="46D4F7C9" w:rsidR="00C15D17" w:rsidRPr="0078026B" w:rsidRDefault="00CB1C5C" w:rsidP="00EF55B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lleyball – Basic Skills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ady position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Ball control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Movement patterns</w:t>
            </w:r>
          </w:p>
        </w:tc>
        <w:tc>
          <w:tcPr>
            <w:tcW w:w="2520" w:type="dxa"/>
          </w:tcPr>
          <w:p w14:paraId="28F022BF" w14:textId="4CCEC6C0" w:rsidR="00C15D17" w:rsidRPr="00B52C9E" w:rsidRDefault="00C15D17" w:rsidP="00C15D1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C15D17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40A20598" w14:textId="7C69E23C" w:rsidR="00C15D17" w:rsidRPr="00C15D17" w:rsidRDefault="00CB1C5C" w:rsidP="00EF55B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lleyball – Underarm Serv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rrect grip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erving techniqu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 practice</w:t>
            </w:r>
          </w:p>
        </w:tc>
        <w:tc>
          <w:tcPr>
            <w:tcW w:w="2520" w:type="dxa"/>
          </w:tcPr>
          <w:p w14:paraId="2C1C0CB2" w14:textId="39D5DB30" w:rsidR="00C15D17" w:rsidRPr="00B52C9E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C15D17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C15D17" w:rsidRPr="009D008F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2F1C455A" w:rsidR="00C15D17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lleyball – Passing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Forearm pass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Overhead pass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Partner drills</w:t>
            </w:r>
          </w:p>
        </w:tc>
        <w:tc>
          <w:tcPr>
            <w:tcW w:w="2520" w:type="dxa"/>
          </w:tcPr>
          <w:p w14:paraId="22DDF488" w14:textId="091A6115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C15D17" w:rsidRPr="00BA0169" w:rsidRDefault="00C15D17" w:rsidP="00C15D1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C15D17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C15D17" w:rsidRPr="00D72866" w:rsidRDefault="00C15D17" w:rsidP="00C15D1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C15D17" w:rsidRDefault="00C15D17" w:rsidP="00C15D1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387FA030" w14:textId="30D3C463" w:rsidR="00CB1C5C" w:rsidRPr="00A07646" w:rsidRDefault="00CB1C5C" w:rsidP="00EF55B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7646">
              <w:rPr>
                <w:rFonts w:asciiTheme="minorHAnsi" w:hAnsiTheme="minorHAnsi" w:cstheme="minorHAnsi"/>
                <w:b/>
                <w:sz w:val="22"/>
                <w:szCs w:val="22"/>
              </w:rPr>
              <w:t>Awareness of Healthy Lifestyle</w:t>
            </w:r>
          </w:p>
          <w:p w14:paraId="133123B6" w14:textId="77777777" w:rsidR="00CB1C5C" w:rsidRPr="00A07646" w:rsidRDefault="00CB1C5C" w:rsidP="00EF55B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7646">
              <w:rPr>
                <w:rFonts w:asciiTheme="minorHAnsi" w:hAnsiTheme="minorHAnsi" w:cstheme="minorHAnsi"/>
                <w:b/>
                <w:sz w:val="22"/>
                <w:szCs w:val="22"/>
              </w:rPr>
              <w:t>Volleyball – Rotation</w:t>
            </w:r>
          </w:p>
          <w:p w14:paraId="5F33C186" w14:textId="77777777" w:rsidR="00CB1C5C" w:rsidRPr="00CB1C5C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t>• Court positions</w:t>
            </w:r>
          </w:p>
          <w:p w14:paraId="5F942BA9" w14:textId="77777777" w:rsidR="00CB1C5C" w:rsidRPr="00CB1C5C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t>• Rotational movement</w:t>
            </w:r>
          </w:p>
          <w:p w14:paraId="09A1F8D3" w14:textId="525BE782" w:rsidR="00C15D17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t>• Team coordination</w:t>
            </w:r>
          </w:p>
        </w:tc>
        <w:tc>
          <w:tcPr>
            <w:tcW w:w="2520" w:type="dxa"/>
          </w:tcPr>
          <w:p w14:paraId="680CA175" w14:textId="571443D6" w:rsidR="00C15D17" w:rsidRDefault="00C15D17" w:rsidP="00C15D17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C15D17" w:rsidRPr="00B66E6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C15D17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C15D17" w:rsidRPr="00D72866" w:rsidRDefault="00C15D17" w:rsidP="00C15D1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C15D17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776CE731" w:rsidR="00C15D17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lleyball – Match Play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ules application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strategy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participation</w:t>
            </w:r>
          </w:p>
        </w:tc>
        <w:tc>
          <w:tcPr>
            <w:tcW w:w="2520" w:type="dxa"/>
          </w:tcPr>
          <w:p w14:paraId="1DCBBD6D" w14:textId="649CEAD9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C15D17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BDCCF4D" w14:textId="7690DCF1" w:rsidR="00C15D17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dminton – Grip &amp; Stanc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Forehand grip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Backhand grip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ady stance</w:t>
            </w:r>
          </w:p>
        </w:tc>
        <w:tc>
          <w:tcPr>
            <w:tcW w:w="2520" w:type="dxa"/>
          </w:tcPr>
          <w:p w14:paraId="18017A31" w14:textId="77777777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C15D17" w:rsidRPr="00855CC0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C15D17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752D1AC9" w:rsidR="00C15D17" w:rsidRPr="00B52C9E" w:rsidRDefault="00CB1C5C" w:rsidP="00EF55B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dminton – Forehand Serv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erve preparation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rrect technique</w:t>
            </w:r>
            <w:r w:rsidRPr="00CB1C5C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 practice</w:t>
            </w:r>
          </w:p>
        </w:tc>
        <w:tc>
          <w:tcPr>
            <w:tcW w:w="2520" w:type="dxa"/>
          </w:tcPr>
          <w:p w14:paraId="51B80AE8" w14:textId="77777777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</w:p>
          <w:p w14:paraId="2D8E6E06" w14:textId="0CC737E5" w:rsidR="00C15D17" w:rsidRDefault="00C15D17" w:rsidP="00C15D17"/>
        </w:tc>
      </w:tr>
      <w:tr w:rsidR="00C15D17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C15D17" w:rsidRPr="00D72866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0378DD" w14:textId="1090C514" w:rsidR="00C15D17" w:rsidRPr="00C15D17" w:rsidRDefault="00CB1C5C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CB1C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thletics – Relay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Baton exchange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Team coordination</w:t>
            </w:r>
            <w:r w:rsidRPr="00CB1C5C">
              <w:rPr>
                <w:rFonts w:asciiTheme="minorHAnsi" w:hAnsiTheme="minorHAnsi" w:cstheme="minorHAnsi"/>
                <w:sz w:val="22"/>
                <w:szCs w:val="22"/>
              </w:rPr>
              <w:br/>
              <w:t>• Running technique</w:t>
            </w:r>
          </w:p>
        </w:tc>
        <w:tc>
          <w:tcPr>
            <w:tcW w:w="2520" w:type="dxa"/>
          </w:tcPr>
          <w:p w14:paraId="654076DF" w14:textId="718B00B3" w:rsidR="00C15D17" w:rsidRPr="009C734C" w:rsidRDefault="00C15D17" w:rsidP="00C15D1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C15D17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jc w:val="center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C15D17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23BAB24F" w:rsidR="00C15D17" w:rsidRPr="00B52C9E" w:rsidRDefault="00CB1C5C" w:rsidP="00EF55B3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dminton – Rally Practice</w:t>
            </w:r>
            <w:r w:rsidRPr="00EF55B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Hand-eye coordination</w:t>
            </w:r>
            <w:r w:rsidRPr="00EF55B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ntinuous rally practice</w:t>
            </w:r>
          </w:p>
        </w:tc>
        <w:tc>
          <w:tcPr>
            <w:tcW w:w="2520" w:type="dxa"/>
          </w:tcPr>
          <w:p w14:paraId="7547A5AA" w14:textId="52B9374C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</w:p>
          <w:p w14:paraId="785F8D25" w14:textId="3151B3CA" w:rsidR="00C15D17" w:rsidRPr="00C743E6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15D17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49A74671" w:rsidR="00C15D17" w:rsidRPr="00EF55B3" w:rsidRDefault="00CB1C5C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thletics – Running Techniques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Sprinting form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• Starting techniques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Running posture</w:t>
            </w:r>
          </w:p>
        </w:tc>
        <w:tc>
          <w:tcPr>
            <w:tcW w:w="2520" w:type="dxa"/>
          </w:tcPr>
          <w:p w14:paraId="5C160E2F" w14:textId="2BF11EE9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lastRenderedPageBreak/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C15D17" w:rsidRDefault="00C15D17" w:rsidP="00C15D17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C15D17" w:rsidRPr="00031180" w:rsidRDefault="00C15D17" w:rsidP="00C15D1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15D17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C50D6CD" w14:textId="6C084DC4" w:rsidR="00C15D17" w:rsidRPr="00EF55B3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icket – Basic Skills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Grip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Stanc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Ball control</w:t>
            </w:r>
          </w:p>
        </w:tc>
        <w:tc>
          <w:tcPr>
            <w:tcW w:w="2520" w:type="dxa"/>
          </w:tcPr>
          <w:p w14:paraId="782F1977" w14:textId="77777777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C15D17" w:rsidRPr="00E50F92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15D17" w:rsidRPr="009B40B3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C15D17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C15D17" w:rsidRPr="00505FD5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C15D17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29EFBFD8" w:rsidR="00C15D17" w:rsidRPr="00B52C9E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icket – Batting Techniqu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Bat grip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Footwork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Shot practice</w:t>
            </w:r>
          </w:p>
        </w:tc>
        <w:tc>
          <w:tcPr>
            <w:tcW w:w="2520" w:type="dxa"/>
          </w:tcPr>
          <w:p w14:paraId="5261E218" w14:textId="77777777" w:rsidR="00C15D17" w:rsidRPr="00B52C9E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C15D17" w:rsidRPr="001452E5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15D17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1B1F4507" w:rsidR="00C15D17" w:rsidRPr="00B52C9E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icket – Bowling Techniqu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Bowling action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Accuracy drills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Follow-through</w:t>
            </w:r>
          </w:p>
        </w:tc>
        <w:tc>
          <w:tcPr>
            <w:tcW w:w="2520" w:type="dxa"/>
          </w:tcPr>
          <w:p w14:paraId="3A58BF9E" w14:textId="24538222" w:rsidR="00C15D17" w:rsidRDefault="00C15D17" w:rsidP="00C15D17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C15D17" w:rsidRPr="0024565D" w:rsidRDefault="00C15D17" w:rsidP="00C15D1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C15D17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55864470" w:rsidR="00C15D17" w:rsidRPr="00B52C9E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icket – Match Play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Team play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Rules application</w:t>
            </w:r>
            <w:r w:rsidRPr="00EF55B3">
              <w:rPr>
                <w:rFonts w:asciiTheme="minorHAnsi" w:hAnsiTheme="minorHAnsi" w:cstheme="minorHAnsi"/>
                <w:sz w:val="22"/>
                <w:szCs w:val="22"/>
              </w:rPr>
              <w:br/>
              <w:t>• Match situations</w:t>
            </w:r>
          </w:p>
        </w:tc>
        <w:tc>
          <w:tcPr>
            <w:tcW w:w="2520" w:type="dxa"/>
          </w:tcPr>
          <w:p w14:paraId="575B91C1" w14:textId="77777777" w:rsidR="00C15D17" w:rsidRPr="00B52C9E" w:rsidRDefault="00C15D17" w:rsidP="00C15D1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C15D17" w:rsidRPr="00CC21CC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15D17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C15D17" w:rsidRDefault="00C15D17" w:rsidP="00C15D1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C15D17" w:rsidRPr="00B52C9E" w:rsidRDefault="00C15D17" w:rsidP="00C15D1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034D535E" w14:textId="5D28CF5E" w:rsidR="00EF55B3" w:rsidRPr="00A07646" w:rsidRDefault="00EF55B3" w:rsidP="00EF55B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076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eness of Healthy Lifestyle</w:t>
            </w:r>
          </w:p>
          <w:p w14:paraId="4883FAAA" w14:textId="77777777" w:rsidR="00EF55B3" w:rsidRPr="00A07646" w:rsidRDefault="00EF55B3" w:rsidP="00EF55B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076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otball – Passing &amp; Kicking</w:t>
            </w:r>
          </w:p>
          <w:p w14:paraId="0A342A79" w14:textId="77777777" w:rsidR="00EF55B3" w:rsidRPr="00EF55B3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sz w:val="22"/>
                <w:szCs w:val="22"/>
              </w:rPr>
              <w:t>• Passing accuracy</w:t>
            </w:r>
          </w:p>
          <w:p w14:paraId="0E4E1EDB" w14:textId="77777777" w:rsidR="00EF55B3" w:rsidRPr="00EF55B3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sz w:val="22"/>
                <w:szCs w:val="22"/>
              </w:rPr>
              <w:t>• Kicking technique</w:t>
            </w:r>
          </w:p>
          <w:p w14:paraId="78841E2F" w14:textId="66026231" w:rsidR="00C15D17" w:rsidRPr="00B52C9E" w:rsidRDefault="00EF55B3" w:rsidP="00EF55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sz w:val="22"/>
                <w:szCs w:val="22"/>
              </w:rPr>
              <w:t>• Pair activities</w:t>
            </w:r>
          </w:p>
        </w:tc>
        <w:tc>
          <w:tcPr>
            <w:tcW w:w="2520" w:type="dxa"/>
          </w:tcPr>
          <w:p w14:paraId="33768225" w14:textId="38D277EB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C15D17" w:rsidRPr="00B52C9E" w:rsidRDefault="00C15D17" w:rsidP="00C15D1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15D17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2F3E1CF0" w:rsidR="00C15D17" w:rsidRPr="00B52C9E" w:rsidRDefault="00EF55B3" w:rsidP="00EF55B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ourt Measurement &amp; Rules</w:t>
            </w:r>
            <w:r w:rsidRPr="00EF55B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Court dimensions</w:t>
            </w:r>
            <w:r w:rsidRPr="00EF55B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Basic game rules</w:t>
            </w:r>
            <w:r w:rsidRPr="00EF55B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Safety guidelines</w:t>
            </w:r>
          </w:p>
        </w:tc>
        <w:tc>
          <w:tcPr>
            <w:tcW w:w="2520" w:type="dxa"/>
          </w:tcPr>
          <w:p w14:paraId="5079F003" w14:textId="3FE66BA0" w:rsidR="00C15D17" w:rsidRPr="0018729A" w:rsidRDefault="00C15D17" w:rsidP="00C15D17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C15D17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C15D17" w:rsidRPr="00DF5BB1" w:rsidRDefault="00C15D17" w:rsidP="00C15D1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C15D17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10E3D6DC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heory / Officiating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Basic officiating signal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Roles of official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Game rules</w:t>
            </w:r>
          </w:p>
        </w:tc>
        <w:tc>
          <w:tcPr>
            <w:tcW w:w="2520" w:type="dxa"/>
          </w:tcPr>
          <w:p w14:paraId="27AB5134" w14:textId="1B18DFEF" w:rsidR="00C15D17" w:rsidRPr="00DF5BB1" w:rsidRDefault="00C15D17" w:rsidP="00C15D1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C15D17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62DC8C66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Relay Practic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Baton exchange practic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Team coordination</w:t>
            </w:r>
          </w:p>
        </w:tc>
        <w:tc>
          <w:tcPr>
            <w:tcW w:w="2520" w:type="dxa"/>
          </w:tcPr>
          <w:p w14:paraId="43C92E33" w14:textId="77777777" w:rsidR="00C15D17" w:rsidRPr="009B2DCA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C15D17" w:rsidRPr="001452E5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C15D17" w:rsidRPr="00FB57B7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15D17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C15D17" w:rsidRDefault="00C15D17" w:rsidP="00C15D1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Progress Tests (Years 2-10)</w:t>
            </w:r>
          </w:p>
          <w:p w14:paraId="71E9F75D" w14:textId="77777777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5610424" w14:textId="0AF046BA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Fitness Circuit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Station activiti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Strength and endurance tasks</w:t>
            </w:r>
          </w:p>
        </w:tc>
        <w:tc>
          <w:tcPr>
            <w:tcW w:w="2520" w:type="dxa"/>
          </w:tcPr>
          <w:p w14:paraId="64EB3D7E" w14:textId="40B646D7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C15D17" w:rsidRPr="004E20B6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15D17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30D0D39B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Basketball – Tournament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Team participation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Match play</w:t>
            </w:r>
          </w:p>
        </w:tc>
        <w:tc>
          <w:tcPr>
            <w:tcW w:w="2520" w:type="dxa"/>
          </w:tcPr>
          <w:p w14:paraId="2031EB4D" w14:textId="07AF9FA5" w:rsidR="00C15D17" w:rsidRPr="00CD278C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C15D17" w:rsidRPr="00B52C9E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15D17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3B6D1A4F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Volleyball – Tournament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Team strategy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Match participation</w:t>
            </w:r>
          </w:p>
        </w:tc>
        <w:tc>
          <w:tcPr>
            <w:tcW w:w="2520" w:type="dxa"/>
          </w:tcPr>
          <w:p w14:paraId="706CD817" w14:textId="56C1807C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C15D17" w:rsidRPr="009B2DCA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C15D17" w:rsidRPr="00372C60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C15D17" w:rsidRPr="00B52C9E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15D17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388214E4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Yoga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Basic yoga postur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Breathing exercis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Flexibility and balance activiti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Relaxation techniqu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Mindfulness and wellbeing practices</w:t>
            </w:r>
          </w:p>
        </w:tc>
        <w:tc>
          <w:tcPr>
            <w:tcW w:w="2520" w:type="dxa"/>
          </w:tcPr>
          <w:p w14:paraId="1C547631" w14:textId="4B2B28F3" w:rsidR="00C15D17" w:rsidRPr="009B40B3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C15D17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C15D17" w:rsidRPr="00B52C9E" w:rsidRDefault="00C15D17" w:rsidP="00C15D1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C15D17" w:rsidRPr="00B52C9E" w:rsidRDefault="00C15D17" w:rsidP="00C15D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482EA000" w:rsidR="00C15D17" w:rsidRPr="00F51758" w:rsidRDefault="00EF55B3" w:rsidP="00EF55B3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Awareness of Healthy Lifestyle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</w:r>
            <w:r w:rsidRPr="00EF55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Yoga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Basic yoga postur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Breathing exercis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Flexibility and balance activiti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Relaxation techniques</w:t>
            </w:r>
            <w:r w:rsidRPr="00EF55B3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br/>
              <w:t>• Mindfulness and wellbeing practices</w:t>
            </w:r>
          </w:p>
        </w:tc>
        <w:tc>
          <w:tcPr>
            <w:tcW w:w="2520" w:type="dxa"/>
          </w:tcPr>
          <w:p w14:paraId="7808213E" w14:textId="6E6224EE" w:rsidR="00C15D17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C15D17" w:rsidRPr="00CB769D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C15D17" w:rsidRPr="001452E5" w:rsidRDefault="00C15D17" w:rsidP="00C15D1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C15D17" w:rsidRPr="00B52C9E" w:rsidRDefault="00C15D17" w:rsidP="00C15D17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EE10F" w14:textId="77777777" w:rsidR="00D60B86" w:rsidRDefault="00D60B86" w:rsidP="00381F65">
      <w:r>
        <w:separator/>
      </w:r>
    </w:p>
  </w:endnote>
  <w:endnote w:type="continuationSeparator" w:id="0">
    <w:p w14:paraId="6E8F38C5" w14:textId="77777777" w:rsidR="00D60B86" w:rsidRDefault="00D60B86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A1D95" w14:textId="77777777" w:rsidR="00D60B86" w:rsidRDefault="00D60B86" w:rsidP="00381F65">
      <w:r>
        <w:separator/>
      </w:r>
    </w:p>
  </w:footnote>
  <w:footnote w:type="continuationSeparator" w:id="0">
    <w:p w14:paraId="5D63624D" w14:textId="77777777" w:rsidR="00D60B86" w:rsidRDefault="00D60B86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B6120E4"/>
    <w:multiLevelType w:val="hybridMultilevel"/>
    <w:tmpl w:val="E564F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8"/>
  </w:num>
  <w:num w:numId="2" w16cid:durableId="1263298540">
    <w:abstractNumId w:val="6"/>
  </w:num>
  <w:num w:numId="3" w16cid:durableId="1919289505">
    <w:abstractNumId w:val="3"/>
  </w:num>
  <w:num w:numId="4" w16cid:durableId="1203983617">
    <w:abstractNumId w:val="10"/>
  </w:num>
  <w:num w:numId="5" w16cid:durableId="433866043">
    <w:abstractNumId w:val="7"/>
  </w:num>
  <w:num w:numId="6" w16cid:durableId="1880773622">
    <w:abstractNumId w:val="0"/>
  </w:num>
  <w:num w:numId="7" w16cid:durableId="1152671367">
    <w:abstractNumId w:val="4"/>
  </w:num>
  <w:num w:numId="8" w16cid:durableId="638072048">
    <w:abstractNumId w:val="5"/>
  </w:num>
  <w:num w:numId="9" w16cid:durableId="1035470445">
    <w:abstractNumId w:val="11"/>
  </w:num>
  <w:num w:numId="10" w16cid:durableId="988755269">
    <w:abstractNumId w:val="1"/>
  </w:num>
  <w:num w:numId="11" w16cid:durableId="139621746">
    <w:abstractNumId w:val="9"/>
  </w:num>
  <w:num w:numId="12" w16cid:durableId="15883460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2AAD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2175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719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74EDA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30A7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07646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0833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15D1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1C5C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B86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3EA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2579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290D"/>
    <w:rsid w:val="00ED6AA4"/>
    <w:rsid w:val="00EE1418"/>
    <w:rsid w:val="00EE6F0D"/>
    <w:rsid w:val="00EF0E6C"/>
    <w:rsid w:val="00EF1A7A"/>
    <w:rsid w:val="00EF2D1E"/>
    <w:rsid w:val="00EF4051"/>
    <w:rsid w:val="00EF55B3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1758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7830A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4D693B-836D-49AC-AC17-1657F9DCAFCD}"/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3</Words>
  <Characters>6406</Characters>
  <Application>Microsoft Office Word</Application>
  <DocSecurity>0</DocSecurity>
  <Lines>53</Lines>
  <Paragraphs>15</Paragraphs>
  <ScaleCrop>false</ScaleCrop>
  <Company>Naveed Computer LLC (04 - 2638740)</Company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9</cp:revision>
  <cp:lastPrinted>2019-04-10T20:17:00Z</cp:lastPrinted>
  <dcterms:created xsi:type="dcterms:W3CDTF">2026-04-22T17:41:00Z</dcterms:created>
  <dcterms:modified xsi:type="dcterms:W3CDTF">2026-06-19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